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ECDC95" w14:textId="77777777" w:rsidR="00AA3DE9" w:rsidRDefault="00DD14AA">
      <w:pPr>
        <w:adjustRightInd w:val="0"/>
        <w:snapToGrid w:val="0"/>
        <w:spacing w:line="560" w:lineRule="exact"/>
        <w:outlineLvl w:val="0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附件</w:t>
      </w:r>
      <w:r>
        <w:rPr>
          <w:rFonts w:ascii="Times New Roman" w:eastAsia="黑体" w:hAnsi="Times New Roman" w:cs="Times New Roman"/>
          <w:sz w:val="32"/>
          <w:szCs w:val="32"/>
        </w:rPr>
        <w:t>1</w:t>
      </w:r>
    </w:p>
    <w:p w14:paraId="2BD71BD8" w14:textId="77777777" w:rsidR="00AA3DE9" w:rsidRDefault="00AA3DE9">
      <w:pPr>
        <w:adjustRightInd w:val="0"/>
        <w:snapToGrid w:val="0"/>
        <w:spacing w:line="560" w:lineRule="exact"/>
        <w:jc w:val="center"/>
        <w:rPr>
          <w:rFonts w:ascii="方正小标宋简体" w:eastAsia="方正小标宋简体" w:hAnsi="方正小标宋简体" w:cs="Times New Roman"/>
          <w:bCs/>
          <w:sz w:val="44"/>
          <w:szCs w:val="44"/>
        </w:rPr>
      </w:pPr>
    </w:p>
    <w:p w14:paraId="7653ED88" w14:textId="45AC0646" w:rsidR="00AA3DE9" w:rsidRDefault="00283D99">
      <w:pPr>
        <w:adjustRightInd w:val="0"/>
        <w:snapToGrid w:val="0"/>
        <w:spacing w:line="560" w:lineRule="exact"/>
        <w:jc w:val="center"/>
        <w:rPr>
          <w:rFonts w:ascii="方正小标宋简体" w:eastAsia="方正小标宋简体" w:hAnsi="方正小标宋简体" w:cs="Times New Roman"/>
          <w:bCs/>
          <w:sz w:val="44"/>
          <w:szCs w:val="44"/>
        </w:rPr>
      </w:pPr>
      <w:r>
        <w:rPr>
          <w:rFonts w:ascii="方正小标宋简体" w:eastAsia="方正小标宋简体" w:hAnsi="方正小标宋简体" w:cs="Times New Roman" w:hint="eastAsia"/>
          <w:bCs/>
          <w:sz w:val="44"/>
          <w:szCs w:val="44"/>
        </w:rPr>
        <w:t>高校</w:t>
      </w:r>
      <w:r w:rsidR="00DD14AA">
        <w:rPr>
          <w:rFonts w:ascii="方正小标宋简体" w:eastAsia="方正小标宋简体" w:hAnsi="方正小标宋简体" w:cs="Times New Roman" w:hint="eastAsia"/>
          <w:bCs/>
          <w:sz w:val="44"/>
          <w:szCs w:val="44"/>
        </w:rPr>
        <w:t>名单</w:t>
      </w:r>
    </w:p>
    <w:p w14:paraId="0CCC5FDD" w14:textId="77777777" w:rsidR="00AA3DE9" w:rsidRDefault="00AA3DE9" w:rsidP="003D6574">
      <w:pPr>
        <w:pStyle w:val="ab"/>
        <w:adjustRightInd w:val="0"/>
        <w:snapToGrid w:val="0"/>
        <w:spacing w:line="560" w:lineRule="exact"/>
        <w:ind w:firstLineChars="0" w:firstLine="0"/>
        <w:jc w:val="left"/>
        <w:rPr>
          <w:rFonts w:ascii="Times New Roman" w:eastAsia="方正仿宋简体" w:hAnsi="Times New Roman" w:cs="Times New Roman"/>
          <w:sz w:val="32"/>
          <w:szCs w:val="32"/>
        </w:rPr>
      </w:pPr>
    </w:p>
    <w:p w14:paraId="6FEEAADF" w14:textId="77777777" w:rsidR="00DA657E" w:rsidRPr="003D6574" w:rsidRDefault="00DA657E" w:rsidP="00DA657E">
      <w:pPr>
        <w:pStyle w:val="ab"/>
        <w:numPr>
          <w:ilvl w:val="0"/>
          <w:numId w:val="1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清华大学</w:t>
      </w:r>
    </w:p>
    <w:p w14:paraId="11906DC3" w14:textId="77777777" w:rsidR="00DA657E" w:rsidRDefault="00DD14AA" w:rsidP="00DA657E">
      <w:pPr>
        <w:pStyle w:val="ab"/>
        <w:numPr>
          <w:ilvl w:val="0"/>
          <w:numId w:val="1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天津大学</w:t>
      </w:r>
    </w:p>
    <w:p w14:paraId="4B829FAD" w14:textId="6D347C46" w:rsidR="00DA657E" w:rsidRPr="003D6574" w:rsidRDefault="00DA657E" w:rsidP="00DA657E">
      <w:pPr>
        <w:pStyle w:val="ab"/>
        <w:numPr>
          <w:ilvl w:val="0"/>
          <w:numId w:val="1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华北电力大学</w:t>
      </w:r>
    </w:p>
    <w:p w14:paraId="717C379C" w14:textId="77777777" w:rsidR="00DA657E" w:rsidRPr="003D6574" w:rsidRDefault="00DA657E" w:rsidP="00DA657E">
      <w:pPr>
        <w:pStyle w:val="ab"/>
        <w:numPr>
          <w:ilvl w:val="0"/>
          <w:numId w:val="1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哈尔滨工业大学</w:t>
      </w:r>
    </w:p>
    <w:p w14:paraId="21F1A9CF" w14:textId="77777777" w:rsidR="00DA657E" w:rsidRPr="003D6574" w:rsidRDefault="00DA657E" w:rsidP="00DA657E">
      <w:pPr>
        <w:pStyle w:val="ab"/>
        <w:numPr>
          <w:ilvl w:val="0"/>
          <w:numId w:val="1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上海交通大学</w:t>
      </w:r>
    </w:p>
    <w:p w14:paraId="4F0C2CCF" w14:textId="77777777" w:rsidR="00DA657E" w:rsidRPr="003D6574" w:rsidRDefault="00DA657E" w:rsidP="00DA657E">
      <w:pPr>
        <w:pStyle w:val="ab"/>
        <w:numPr>
          <w:ilvl w:val="0"/>
          <w:numId w:val="1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浙江大学</w:t>
      </w:r>
    </w:p>
    <w:p w14:paraId="60E3209E" w14:textId="77777777" w:rsidR="00DA657E" w:rsidRPr="003D6574" w:rsidRDefault="00DA657E" w:rsidP="00DA657E">
      <w:pPr>
        <w:pStyle w:val="ab"/>
        <w:numPr>
          <w:ilvl w:val="0"/>
          <w:numId w:val="1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中国石油大学（北京）</w:t>
      </w:r>
    </w:p>
    <w:p w14:paraId="0833147A" w14:textId="77777777" w:rsidR="00DA657E" w:rsidRPr="003D6574" w:rsidRDefault="00DA657E" w:rsidP="00DA657E">
      <w:pPr>
        <w:pStyle w:val="ab"/>
        <w:numPr>
          <w:ilvl w:val="0"/>
          <w:numId w:val="1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华中科技大学</w:t>
      </w:r>
    </w:p>
    <w:p w14:paraId="171E1223" w14:textId="268B3ED0" w:rsidR="00AA3DE9" w:rsidRPr="00DA657E" w:rsidRDefault="00DA657E" w:rsidP="00DA657E">
      <w:pPr>
        <w:pStyle w:val="ab"/>
        <w:numPr>
          <w:ilvl w:val="0"/>
          <w:numId w:val="1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重庆大学</w:t>
      </w:r>
    </w:p>
    <w:p w14:paraId="77AA7C0A" w14:textId="77777777" w:rsidR="00AA3DE9" w:rsidRPr="003D6574" w:rsidRDefault="00DD14AA" w:rsidP="003D6574">
      <w:pPr>
        <w:pStyle w:val="ab"/>
        <w:numPr>
          <w:ilvl w:val="0"/>
          <w:numId w:val="1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西安交通大学</w:t>
      </w:r>
    </w:p>
    <w:p w14:paraId="78E12EE3" w14:textId="1CC1F94F" w:rsidR="00AA3DE9" w:rsidRPr="003D6574" w:rsidRDefault="00AA3DE9" w:rsidP="003D6574">
      <w:pPr>
        <w:pStyle w:val="ab"/>
        <w:numPr>
          <w:ilvl w:val="255"/>
          <w:numId w:val="0"/>
        </w:numPr>
        <w:adjustRightInd w:val="0"/>
        <w:snapToGrid w:val="0"/>
        <w:spacing w:line="560" w:lineRule="exact"/>
        <w:jc w:val="left"/>
        <w:rPr>
          <w:rFonts w:ascii="Times New Roman" w:eastAsia="方正仿宋简体" w:hAnsi="Times New Roman" w:cs="Times New Roman"/>
          <w:sz w:val="32"/>
          <w:szCs w:val="32"/>
        </w:rPr>
      </w:pPr>
      <w:bookmarkStart w:id="0" w:name="_GoBack"/>
      <w:bookmarkEnd w:id="0"/>
    </w:p>
    <w:sectPr w:rsidR="00AA3DE9" w:rsidRPr="003D6574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AE53DD" w14:textId="77777777" w:rsidR="00BB3440" w:rsidRDefault="00BB3440">
      <w:r>
        <w:separator/>
      </w:r>
    </w:p>
  </w:endnote>
  <w:endnote w:type="continuationSeparator" w:id="0">
    <w:p w14:paraId="376E1D57" w14:textId="77777777" w:rsidR="00BB3440" w:rsidRDefault="00BB3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1A789784-0E8D-49CC-BD4C-AB26C769925A}"/>
    <w:embedBold r:id="rId2" w:fontKey="{37D186EC-C12A-4BE1-8D00-D0A08EC575B8}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3" w:subsetted="1" w:fontKey="{243A03FF-E6AC-4139-9F8A-C2AC8B7530A3}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  <w:embedRegular r:id="rId4" w:subsetted="1" w:fontKey="{42851F02-0049-4A62-B021-A3AE560FFC5B}"/>
  </w:font>
  <w:font w:name="方正仿宋简体">
    <w:panose1 w:val="03000509000000000000"/>
    <w:charset w:val="86"/>
    <w:family w:val="script"/>
    <w:pitch w:val="fixed"/>
    <w:sig w:usb0="00000001" w:usb1="080E0000" w:usb2="00000010" w:usb3="00000000" w:csb0="00040000" w:csb1="00000000"/>
    <w:embedRegular r:id="rId5" w:subsetted="1" w:fontKey="{F3E9F1C3-C1B4-4885-A581-6A327F4BDB03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6" w:fontKey="{2E970761-4C3C-4AC4-8FED-F386C44B49CB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00543243"/>
      <w:docPartObj>
        <w:docPartGallery w:val="AutoText"/>
      </w:docPartObj>
    </w:sdtPr>
    <w:sdtEndPr/>
    <w:sdtContent>
      <w:p w14:paraId="507553A5" w14:textId="77777777" w:rsidR="00AA3DE9" w:rsidRDefault="00DD14AA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860B2" w:rsidRPr="00A860B2">
          <w:rPr>
            <w:noProof/>
            <w:lang w:val="zh-CN"/>
          </w:rPr>
          <w:t>1</w:t>
        </w:r>
        <w:r>
          <w:fldChar w:fldCharType="end"/>
        </w:r>
      </w:p>
    </w:sdtContent>
  </w:sdt>
  <w:p w14:paraId="4016D036" w14:textId="77777777" w:rsidR="00AA3DE9" w:rsidRDefault="00AA3DE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49EB07" w14:textId="77777777" w:rsidR="00BB3440" w:rsidRDefault="00BB3440">
      <w:r>
        <w:separator/>
      </w:r>
    </w:p>
  </w:footnote>
  <w:footnote w:type="continuationSeparator" w:id="0">
    <w:p w14:paraId="17CC1E2D" w14:textId="77777777" w:rsidR="00BB3440" w:rsidRDefault="00BB34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34F660C"/>
    <w:multiLevelType w:val="singleLevel"/>
    <w:tmpl w:val="B34F660C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00D33BF8"/>
    <w:multiLevelType w:val="multilevel"/>
    <w:tmpl w:val="00D33BF8"/>
    <w:lvl w:ilvl="0">
      <w:start w:val="1"/>
      <w:numFmt w:val="decimal"/>
      <w:lvlText w:val="%1."/>
      <w:lvlJc w:val="left"/>
      <w:pPr>
        <w:ind w:left="1680" w:hanging="420"/>
      </w:pPr>
    </w:lvl>
    <w:lvl w:ilvl="1">
      <w:start w:val="1"/>
      <w:numFmt w:val="lowerLetter"/>
      <w:lvlText w:val="%2)"/>
      <w:lvlJc w:val="left"/>
      <w:pPr>
        <w:ind w:left="2100" w:hanging="420"/>
      </w:pPr>
    </w:lvl>
    <w:lvl w:ilvl="2">
      <w:start w:val="1"/>
      <w:numFmt w:val="lowerRoman"/>
      <w:lvlText w:val="%3."/>
      <w:lvlJc w:val="right"/>
      <w:pPr>
        <w:ind w:left="2520" w:hanging="420"/>
      </w:pPr>
    </w:lvl>
    <w:lvl w:ilvl="3">
      <w:start w:val="1"/>
      <w:numFmt w:val="decimal"/>
      <w:lvlText w:val="%4."/>
      <w:lvlJc w:val="left"/>
      <w:pPr>
        <w:ind w:left="2940" w:hanging="420"/>
      </w:pPr>
    </w:lvl>
    <w:lvl w:ilvl="4">
      <w:start w:val="1"/>
      <w:numFmt w:val="lowerLetter"/>
      <w:lvlText w:val="%5)"/>
      <w:lvlJc w:val="left"/>
      <w:pPr>
        <w:ind w:left="3360" w:hanging="420"/>
      </w:pPr>
    </w:lvl>
    <w:lvl w:ilvl="5">
      <w:start w:val="1"/>
      <w:numFmt w:val="lowerRoman"/>
      <w:lvlText w:val="%6."/>
      <w:lvlJc w:val="right"/>
      <w:pPr>
        <w:ind w:left="3780" w:hanging="420"/>
      </w:pPr>
    </w:lvl>
    <w:lvl w:ilvl="6">
      <w:start w:val="1"/>
      <w:numFmt w:val="decimal"/>
      <w:lvlText w:val="%7."/>
      <w:lvlJc w:val="left"/>
      <w:pPr>
        <w:ind w:left="4200" w:hanging="420"/>
      </w:pPr>
    </w:lvl>
    <w:lvl w:ilvl="7">
      <w:start w:val="1"/>
      <w:numFmt w:val="lowerLetter"/>
      <w:lvlText w:val="%8)"/>
      <w:lvlJc w:val="left"/>
      <w:pPr>
        <w:ind w:left="4620" w:hanging="420"/>
      </w:pPr>
    </w:lvl>
    <w:lvl w:ilvl="8">
      <w:start w:val="1"/>
      <w:numFmt w:val="lowerRoman"/>
      <w:lvlText w:val="%9."/>
      <w:lvlJc w:val="right"/>
      <w:pPr>
        <w:ind w:left="5040" w:hanging="420"/>
      </w:pPr>
    </w:lvl>
  </w:abstractNum>
  <w:abstractNum w:abstractNumId="2">
    <w:nsid w:val="0A5520B1"/>
    <w:multiLevelType w:val="multilevel"/>
    <w:tmpl w:val="00D33BF8"/>
    <w:lvl w:ilvl="0">
      <w:start w:val="1"/>
      <w:numFmt w:val="decimal"/>
      <w:lvlText w:val="%1."/>
      <w:lvlJc w:val="left"/>
      <w:pPr>
        <w:ind w:left="1060" w:hanging="420"/>
      </w:pPr>
    </w:lvl>
    <w:lvl w:ilvl="1">
      <w:start w:val="1"/>
      <w:numFmt w:val="lowerLetter"/>
      <w:lvlText w:val="%2)"/>
      <w:lvlJc w:val="left"/>
      <w:pPr>
        <w:ind w:left="1480" w:hanging="420"/>
      </w:pPr>
    </w:lvl>
    <w:lvl w:ilvl="2">
      <w:start w:val="1"/>
      <w:numFmt w:val="lowerRoman"/>
      <w:lvlText w:val="%3."/>
      <w:lvlJc w:val="right"/>
      <w:pPr>
        <w:ind w:left="1900" w:hanging="420"/>
      </w:pPr>
    </w:lvl>
    <w:lvl w:ilvl="3">
      <w:start w:val="1"/>
      <w:numFmt w:val="decimal"/>
      <w:lvlText w:val="%4."/>
      <w:lvlJc w:val="left"/>
      <w:pPr>
        <w:ind w:left="2320" w:hanging="420"/>
      </w:pPr>
    </w:lvl>
    <w:lvl w:ilvl="4">
      <w:start w:val="1"/>
      <w:numFmt w:val="lowerLetter"/>
      <w:lvlText w:val="%5)"/>
      <w:lvlJc w:val="left"/>
      <w:pPr>
        <w:ind w:left="2740" w:hanging="420"/>
      </w:pPr>
    </w:lvl>
    <w:lvl w:ilvl="5">
      <w:start w:val="1"/>
      <w:numFmt w:val="lowerRoman"/>
      <w:lvlText w:val="%6."/>
      <w:lvlJc w:val="right"/>
      <w:pPr>
        <w:ind w:left="3160" w:hanging="420"/>
      </w:pPr>
    </w:lvl>
    <w:lvl w:ilvl="6">
      <w:start w:val="1"/>
      <w:numFmt w:val="decimal"/>
      <w:lvlText w:val="%7."/>
      <w:lvlJc w:val="left"/>
      <w:pPr>
        <w:ind w:left="3580" w:hanging="420"/>
      </w:pPr>
    </w:lvl>
    <w:lvl w:ilvl="7">
      <w:start w:val="1"/>
      <w:numFmt w:val="lowerLetter"/>
      <w:lvlText w:val="%8)"/>
      <w:lvlJc w:val="left"/>
      <w:pPr>
        <w:ind w:left="4000" w:hanging="420"/>
      </w:pPr>
    </w:lvl>
    <w:lvl w:ilvl="8">
      <w:start w:val="1"/>
      <w:numFmt w:val="lowerRoman"/>
      <w:lvlText w:val="%9."/>
      <w:lvlJc w:val="right"/>
      <w:pPr>
        <w:ind w:left="4420" w:hanging="420"/>
      </w:pPr>
    </w:lvl>
  </w:abstractNum>
  <w:abstractNum w:abstractNumId="3">
    <w:nsid w:val="1A736B5B"/>
    <w:multiLevelType w:val="multilevel"/>
    <w:tmpl w:val="00D33BF8"/>
    <w:lvl w:ilvl="0">
      <w:start w:val="1"/>
      <w:numFmt w:val="decimal"/>
      <w:lvlText w:val="%1."/>
      <w:lvlJc w:val="left"/>
      <w:pPr>
        <w:ind w:left="1680" w:hanging="420"/>
      </w:pPr>
    </w:lvl>
    <w:lvl w:ilvl="1">
      <w:start w:val="1"/>
      <w:numFmt w:val="lowerLetter"/>
      <w:lvlText w:val="%2)"/>
      <w:lvlJc w:val="left"/>
      <w:pPr>
        <w:ind w:left="2100" w:hanging="420"/>
      </w:pPr>
    </w:lvl>
    <w:lvl w:ilvl="2">
      <w:start w:val="1"/>
      <w:numFmt w:val="lowerRoman"/>
      <w:lvlText w:val="%3."/>
      <w:lvlJc w:val="right"/>
      <w:pPr>
        <w:ind w:left="2520" w:hanging="420"/>
      </w:pPr>
    </w:lvl>
    <w:lvl w:ilvl="3">
      <w:start w:val="1"/>
      <w:numFmt w:val="decimal"/>
      <w:lvlText w:val="%4."/>
      <w:lvlJc w:val="left"/>
      <w:pPr>
        <w:ind w:left="2940" w:hanging="420"/>
      </w:pPr>
    </w:lvl>
    <w:lvl w:ilvl="4">
      <w:start w:val="1"/>
      <w:numFmt w:val="lowerLetter"/>
      <w:lvlText w:val="%5)"/>
      <w:lvlJc w:val="left"/>
      <w:pPr>
        <w:ind w:left="3360" w:hanging="420"/>
      </w:pPr>
    </w:lvl>
    <w:lvl w:ilvl="5">
      <w:start w:val="1"/>
      <w:numFmt w:val="lowerRoman"/>
      <w:lvlText w:val="%6."/>
      <w:lvlJc w:val="right"/>
      <w:pPr>
        <w:ind w:left="3780" w:hanging="420"/>
      </w:pPr>
    </w:lvl>
    <w:lvl w:ilvl="6">
      <w:start w:val="1"/>
      <w:numFmt w:val="decimal"/>
      <w:lvlText w:val="%7."/>
      <w:lvlJc w:val="left"/>
      <w:pPr>
        <w:ind w:left="4200" w:hanging="420"/>
      </w:pPr>
    </w:lvl>
    <w:lvl w:ilvl="7">
      <w:start w:val="1"/>
      <w:numFmt w:val="lowerLetter"/>
      <w:lvlText w:val="%8)"/>
      <w:lvlJc w:val="left"/>
      <w:pPr>
        <w:ind w:left="4620" w:hanging="420"/>
      </w:pPr>
    </w:lvl>
    <w:lvl w:ilvl="8">
      <w:start w:val="1"/>
      <w:numFmt w:val="lowerRoman"/>
      <w:lvlText w:val="%9."/>
      <w:lvlJc w:val="right"/>
      <w:pPr>
        <w:ind w:left="504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bordersDoNotSurroundHeader/>
  <w:bordersDoNotSurroundFooter/>
  <w:proofState w:spelling="clean"/>
  <w:defaultTabStop w:val="4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jc1trQwMTAxsbRU0lEKTi0uzszPAykwrgUAfolh0CwAAAA="/>
  </w:docVars>
  <w:rsids>
    <w:rsidRoot w:val="00104438"/>
    <w:rsid w:val="0001708B"/>
    <w:rsid w:val="0002000D"/>
    <w:rsid w:val="00025148"/>
    <w:rsid w:val="00025EF0"/>
    <w:rsid w:val="00026C1B"/>
    <w:rsid w:val="000279BE"/>
    <w:rsid w:val="00027CD1"/>
    <w:rsid w:val="00031330"/>
    <w:rsid w:val="00043F88"/>
    <w:rsid w:val="00046AFE"/>
    <w:rsid w:val="00047D57"/>
    <w:rsid w:val="00055BCF"/>
    <w:rsid w:val="00056846"/>
    <w:rsid w:val="000577AD"/>
    <w:rsid w:val="00061E85"/>
    <w:rsid w:val="0006241E"/>
    <w:rsid w:val="000A781A"/>
    <w:rsid w:val="000B63F1"/>
    <w:rsid w:val="000C2C54"/>
    <w:rsid w:val="000C4F44"/>
    <w:rsid w:val="000D0727"/>
    <w:rsid w:val="000D698D"/>
    <w:rsid w:val="000E16DC"/>
    <w:rsid w:val="000E40F6"/>
    <w:rsid w:val="000E4885"/>
    <w:rsid w:val="000E51A4"/>
    <w:rsid w:val="000E631F"/>
    <w:rsid w:val="000F284E"/>
    <w:rsid w:val="000F3D1E"/>
    <w:rsid w:val="000F4ADD"/>
    <w:rsid w:val="000F6E37"/>
    <w:rsid w:val="00104438"/>
    <w:rsid w:val="00114C1F"/>
    <w:rsid w:val="0012588D"/>
    <w:rsid w:val="00125A25"/>
    <w:rsid w:val="00125E6B"/>
    <w:rsid w:val="001268DE"/>
    <w:rsid w:val="00130464"/>
    <w:rsid w:val="001328F7"/>
    <w:rsid w:val="00136B07"/>
    <w:rsid w:val="00143073"/>
    <w:rsid w:val="00144C67"/>
    <w:rsid w:val="001504A4"/>
    <w:rsid w:val="00153F72"/>
    <w:rsid w:val="0015532E"/>
    <w:rsid w:val="0016709B"/>
    <w:rsid w:val="001768A2"/>
    <w:rsid w:val="0018103B"/>
    <w:rsid w:val="00181FBF"/>
    <w:rsid w:val="0018262F"/>
    <w:rsid w:val="0018778A"/>
    <w:rsid w:val="00191AD8"/>
    <w:rsid w:val="00197483"/>
    <w:rsid w:val="001A5B76"/>
    <w:rsid w:val="001A7494"/>
    <w:rsid w:val="001B2F55"/>
    <w:rsid w:val="001B44AE"/>
    <w:rsid w:val="001C0C3C"/>
    <w:rsid w:val="001C5FC7"/>
    <w:rsid w:val="001C6850"/>
    <w:rsid w:val="001D5517"/>
    <w:rsid w:val="001D574C"/>
    <w:rsid w:val="001F0EFC"/>
    <w:rsid w:val="001F14A0"/>
    <w:rsid w:val="002027DE"/>
    <w:rsid w:val="00217E16"/>
    <w:rsid w:val="00231E8B"/>
    <w:rsid w:val="00233335"/>
    <w:rsid w:val="00233634"/>
    <w:rsid w:val="00237914"/>
    <w:rsid w:val="002569F9"/>
    <w:rsid w:val="00266A21"/>
    <w:rsid w:val="0026781B"/>
    <w:rsid w:val="00274A4F"/>
    <w:rsid w:val="00283D99"/>
    <w:rsid w:val="00285F8C"/>
    <w:rsid w:val="00287A13"/>
    <w:rsid w:val="002906BA"/>
    <w:rsid w:val="0029101B"/>
    <w:rsid w:val="002A36C0"/>
    <w:rsid w:val="002A437C"/>
    <w:rsid w:val="002A4811"/>
    <w:rsid w:val="002A55DE"/>
    <w:rsid w:val="002B1232"/>
    <w:rsid w:val="002B1AD2"/>
    <w:rsid w:val="002B3B5E"/>
    <w:rsid w:val="002B5B6A"/>
    <w:rsid w:val="002C0591"/>
    <w:rsid w:val="002C601E"/>
    <w:rsid w:val="002D136B"/>
    <w:rsid w:val="002E2C82"/>
    <w:rsid w:val="002E45D0"/>
    <w:rsid w:val="003030EE"/>
    <w:rsid w:val="00305891"/>
    <w:rsid w:val="00306A3B"/>
    <w:rsid w:val="00311F99"/>
    <w:rsid w:val="0032579B"/>
    <w:rsid w:val="00325E78"/>
    <w:rsid w:val="003377DC"/>
    <w:rsid w:val="00340C9D"/>
    <w:rsid w:val="00344648"/>
    <w:rsid w:val="003453D4"/>
    <w:rsid w:val="00346050"/>
    <w:rsid w:val="00354B44"/>
    <w:rsid w:val="00356D25"/>
    <w:rsid w:val="0036215D"/>
    <w:rsid w:val="00362DE6"/>
    <w:rsid w:val="00371769"/>
    <w:rsid w:val="003724E9"/>
    <w:rsid w:val="00372B54"/>
    <w:rsid w:val="00373AB5"/>
    <w:rsid w:val="00376163"/>
    <w:rsid w:val="00393766"/>
    <w:rsid w:val="0039683D"/>
    <w:rsid w:val="003A13BE"/>
    <w:rsid w:val="003A1F1D"/>
    <w:rsid w:val="003A31A3"/>
    <w:rsid w:val="003A4727"/>
    <w:rsid w:val="003A7FF0"/>
    <w:rsid w:val="003B49C8"/>
    <w:rsid w:val="003B7207"/>
    <w:rsid w:val="003C4C65"/>
    <w:rsid w:val="003C5F48"/>
    <w:rsid w:val="003D55E4"/>
    <w:rsid w:val="003D6574"/>
    <w:rsid w:val="003E6E49"/>
    <w:rsid w:val="003E7D5D"/>
    <w:rsid w:val="003F0F3B"/>
    <w:rsid w:val="003F2325"/>
    <w:rsid w:val="003F2EA0"/>
    <w:rsid w:val="003F36AB"/>
    <w:rsid w:val="003F4B12"/>
    <w:rsid w:val="00401F25"/>
    <w:rsid w:val="00406757"/>
    <w:rsid w:val="004149B8"/>
    <w:rsid w:val="00420AC9"/>
    <w:rsid w:val="00425350"/>
    <w:rsid w:val="004406FB"/>
    <w:rsid w:val="00442484"/>
    <w:rsid w:val="00450B87"/>
    <w:rsid w:val="0045533F"/>
    <w:rsid w:val="00456089"/>
    <w:rsid w:val="00461243"/>
    <w:rsid w:val="0046588A"/>
    <w:rsid w:val="00467A63"/>
    <w:rsid w:val="00485705"/>
    <w:rsid w:val="004B75F9"/>
    <w:rsid w:val="004D601D"/>
    <w:rsid w:val="004D6AC6"/>
    <w:rsid w:val="004D6F07"/>
    <w:rsid w:val="004E5AC6"/>
    <w:rsid w:val="004E5CCD"/>
    <w:rsid w:val="00513089"/>
    <w:rsid w:val="0052463B"/>
    <w:rsid w:val="005261F6"/>
    <w:rsid w:val="00545FD2"/>
    <w:rsid w:val="005474F6"/>
    <w:rsid w:val="00547F65"/>
    <w:rsid w:val="00555594"/>
    <w:rsid w:val="00570CF6"/>
    <w:rsid w:val="00571A61"/>
    <w:rsid w:val="00573F30"/>
    <w:rsid w:val="005750F6"/>
    <w:rsid w:val="00576372"/>
    <w:rsid w:val="005850B7"/>
    <w:rsid w:val="005912A3"/>
    <w:rsid w:val="0059145C"/>
    <w:rsid w:val="00595109"/>
    <w:rsid w:val="005A556D"/>
    <w:rsid w:val="005A5922"/>
    <w:rsid w:val="005B14B1"/>
    <w:rsid w:val="005B6FA1"/>
    <w:rsid w:val="005C1FD3"/>
    <w:rsid w:val="005C3347"/>
    <w:rsid w:val="005C698D"/>
    <w:rsid w:val="005D281E"/>
    <w:rsid w:val="005D52D4"/>
    <w:rsid w:val="005E3B81"/>
    <w:rsid w:val="005E409B"/>
    <w:rsid w:val="005E77D4"/>
    <w:rsid w:val="005F28A6"/>
    <w:rsid w:val="005F2BEB"/>
    <w:rsid w:val="005F5466"/>
    <w:rsid w:val="005F6180"/>
    <w:rsid w:val="00600B78"/>
    <w:rsid w:val="00606495"/>
    <w:rsid w:val="00612B8E"/>
    <w:rsid w:val="00616A1C"/>
    <w:rsid w:val="00620373"/>
    <w:rsid w:val="0062194B"/>
    <w:rsid w:val="00626E72"/>
    <w:rsid w:val="006363AB"/>
    <w:rsid w:val="00643140"/>
    <w:rsid w:val="006437D5"/>
    <w:rsid w:val="0064512E"/>
    <w:rsid w:val="00655450"/>
    <w:rsid w:val="006557BF"/>
    <w:rsid w:val="00656FE5"/>
    <w:rsid w:val="00657C78"/>
    <w:rsid w:val="00660111"/>
    <w:rsid w:val="0066108E"/>
    <w:rsid w:val="00666450"/>
    <w:rsid w:val="006678DB"/>
    <w:rsid w:val="006705FD"/>
    <w:rsid w:val="0067601E"/>
    <w:rsid w:val="006818B5"/>
    <w:rsid w:val="006820B4"/>
    <w:rsid w:val="00684168"/>
    <w:rsid w:val="00685F83"/>
    <w:rsid w:val="00686B6A"/>
    <w:rsid w:val="006910E3"/>
    <w:rsid w:val="006976F2"/>
    <w:rsid w:val="006A49C5"/>
    <w:rsid w:val="006B1D51"/>
    <w:rsid w:val="006B5315"/>
    <w:rsid w:val="006B756D"/>
    <w:rsid w:val="006C34B0"/>
    <w:rsid w:val="006C39A0"/>
    <w:rsid w:val="006D6035"/>
    <w:rsid w:val="006E28D9"/>
    <w:rsid w:val="006E64C1"/>
    <w:rsid w:val="006E6BC2"/>
    <w:rsid w:val="006F20D8"/>
    <w:rsid w:val="006F41F5"/>
    <w:rsid w:val="007100C8"/>
    <w:rsid w:val="00725E60"/>
    <w:rsid w:val="00751C7F"/>
    <w:rsid w:val="007542E8"/>
    <w:rsid w:val="007646F9"/>
    <w:rsid w:val="007715CD"/>
    <w:rsid w:val="00771DAF"/>
    <w:rsid w:val="00780E62"/>
    <w:rsid w:val="00781556"/>
    <w:rsid w:val="007A18E9"/>
    <w:rsid w:val="007A37D1"/>
    <w:rsid w:val="007A67AA"/>
    <w:rsid w:val="007A7133"/>
    <w:rsid w:val="007C1DA5"/>
    <w:rsid w:val="007C6B34"/>
    <w:rsid w:val="007D1BA7"/>
    <w:rsid w:val="007E0AC0"/>
    <w:rsid w:val="007E3E03"/>
    <w:rsid w:val="007E5B70"/>
    <w:rsid w:val="007E68D1"/>
    <w:rsid w:val="007E719A"/>
    <w:rsid w:val="007E759B"/>
    <w:rsid w:val="007F0404"/>
    <w:rsid w:val="007F043B"/>
    <w:rsid w:val="007F4999"/>
    <w:rsid w:val="00801581"/>
    <w:rsid w:val="0080577B"/>
    <w:rsid w:val="0081481A"/>
    <w:rsid w:val="00833B5C"/>
    <w:rsid w:val="00837D77"/>
    <w:rsid w:val="00840898"/>
    <w:rsid w:val="00852878"/>
    <w:rsid w:val="008561A9"/>
    <w:rsid w:val="00862AAD"/>
    <w:rsid w:val="008865CE"/>
    <w:rsid w:val="00892E17"/>
    <w:rsid w:val="008941CD"/>
    <w:rsid w:val="008A4F42"/>
    <w:rsid w:val="008A5B95"/>
    <w:rsid w:val="008A69C3"/>
    <w:rsid w:val="008B1453"/>
    <w:rsid w:val="008B40FF"/>
    <w:rsid w:val="008C42C8"/>
    <w:rsid w:val="008D027A"/>
    <w:rsid w:val="008F0EF1"/>
    <w:rsid w:val="008F3951"/>
    <w:rsid w:val="008F4901"/>
    <w:rsid w:val="008F6019"/>
    <w:rsid w:val="008F673C"/>
    <w:rsid w:val="009049CA"/>
    <w:rsid w:val="00904EE8"/>
    <w:rsid w:val="00904F65"/>
    <w:rsid w:val="009162B4"/>
    <w:rsid w:val="00926EFA"/>
    <w:rsid w:val="009367F9"/>
    <w:rsid w:val="00942495"/>
    <w:rsid w:val="00952525"/>
    <w:rsid w:val="0096136D"/>
    <w:rsid w:val="009615FB"/>
    <w:rsid w:val="00962022"/>
    <w:rsid w:val="00966813"/>
    <w:rsid w:val="00966ACF"/>
    <w:rsid w:val="009840FB"/>
    <w:rsid w:val="00997779"/>
    <w:rsid w:val="009A6BF1"/>
    <w:rsid w:val="009B02FC"/>
    <w:rsid w:val="009C1617"/>
    <w:rsid w:val="009C4048"/>
    <w:rsid w:val="009C5761"/>
    <w:rsid w:val="009C6EEB"/>
    <w:rsid w:val="009D382A"/>
    <w:rsid w:val="009E006C"/>
    <w:rsid w:val="009E2D9C"/>
    <w:rsid w:val="009E5AAE"/>
    <w:rsid w:val="009E604C"/>
    <w:rsid w:val="009E75E3"/>
    <w:rsid w:val="009F0C35"/>
    <w:rsid w:val="009F5729"/>
    <w:rsid w:val="009F617C"/>
    <w:rsid w:val="00A05E59"/>
    <w:rsid w:val="00A128EF"/>
    <w:rsid w:val="00A13C9D"/>
    <w:rsid w:val="00A14F42"/>
    <w:rsid w:val="00A229BA"/>
    <w:rsid w:val="00A33AA3"/>
    <w:rsid w:val="00A368C7"/>
    <w:rsid w:val="00A41ABC"/>
    <w:rsid w:val="00A42244"/>
    <w:rsid w:val="00A424E3"/>
    <w:rsid w:val="00A4467E"/>
    <w:rsid w:val="00A449FD"/>
    <w:rsid w:val="00A44F1D"/>
    <w:rsid w:val="00A61D07"/>
    <w:rsid w:val="00A662FA"/>
    <w:rsid w:val="00A84105"/>
    <w:rsid w:val="00A85A16"/>
    <w:rsid w:val="00A860B2"/>
    <w:rsid w:val="00A87909"/>
    <w:rsid w:val="00A91609"/>
    <w:rsid w:val="00A961CF"/>
    <w:rsid w:val="00A973BB"/>
    <w:rsid w:val="00A97FC7"/>
    <w:rsid w:val="00AA0C2F"/>
    <w:rsid w:val="00AA3DE9"/>
    <w:rsid w:val="00AA3E74"/>
    <w:rsid w:val="00AA5B73"/>
    <w:rsid w:val="00AB712C"/>
    <w:rsid w:val="00AB7623"/>
    <w:rsid w:val="00AC2EB1"/>
    <w:rsid w:val="00AC42DF"/>
    <w:rsid w:val="00AC5714"/>
    <w:rsid w:val="00AD328E"/>
    <w:rsid w:val="00AE61A6"/>
    <w:rsid w:val="00AE6A8A"/>
    <w:rsid w:val="00B01DF1"/>
    <w:rsid w:val="00B1519A"/>
    <w:rsid w:val="00B17917"/>
    <w:rsid w:val="00B207A8"/>
    <w:rsid w:val="00B2438C"/>
    <w:rsid w:val="00B25811"/>
    <w:rsid w:val="00B30A63"/>
    <w:rsid w:val="00B371C1"/>
    <w:rsid w:val="00B44743"/>
    <w:rsid w:val="00B449AB"/>
    <w:rsid w:val="00B45FC2"/>
    <w:rsid w:val="00B524E8"/>
    <w:rsid w:val="00B62213"/>
    <w:rsid w:val="00B725BE"/>
    <w:rsid w:val="00B773C6"/>
    <w:rsid w:val="00B82617"/>
    <w:rsid w:val="00B83036"/>
    <w:rsid w:val="00B85D21"/>
    <w:rsid w:val="00B90305"/>
    <w:rsid w:val="00BA2C64"/>
    <w:rsid w:val="00BA3192"/>
    <w:rsid w:val="00BB13E4"/>
    <w:rsid w:val="00BB3440"/>
    <w:rsid w:val="00BB593C"/>
    <w:rsid w:val="00BC468E"/>
    <w:rsid w:val="00BD4390"/>
    <w:rsid w:val="00BD5923"/>
    <w:rsid w:val="00BD648A"/>
    <w:rsid w:val="00C01CC8"/>
    <w:rsid w:val="00C07AB7"/>
    <w:rsid w:val="00C116CA"/>
    <w:rsid w:val="00C125FE"/>
    <w:rsid w:val="00C163E4"/>
    <w:rsid w:val="00C16E71"/>
    <w:rsid w:val="00C27F95"/>
    <w:rsid w:val="00C31A34"/>
    <w:rsid w:val="00C335E5"/>
    <w:rsid w:val="00C36210"/>
    <w:rsid w:val="00C43A5B"/>
    <w:rsid w:val="00C50917"/>
    <w:rsid w:val="00C5617E"/>
    <w:rsid w:val="00C56631"/>
    <w:rsid w:val="00C629B3"/>
    <w:rsid w:val="00C64BCC"/>
    <w:rsid w:val="00C65FA5"/>
    <w:rsid w:val="00C67EBD"/>
    <w:rsid w:val="00C7349F"/>
    <w:rsid w:val="00C75A5E"/>
    <w:rsid w:val="00C77D25"/>
    <w:rsid w:val="00C807AD"/>
    <w:rsid w:val="00C8661E"/>
    <w:rsid w:val="00CC6458"/>
    <w:rsid w:val="00CC78C6"/>
    <w:rsid w:val="00CD4292"/>
    <w:rsid w:val="00CD4E23"/>
    <w:rsid w:val="00CF3C10"/>
    <w:rsid w:val="00CF42B4"/>
    <w:rsid w:val="00D14FAA"/>
    <w:rsid w:val="00D417F6"/>
    <w:rsid w:val="00D430D3"/>
    <w:rsid w:val="00D453E7"/>
    <w:rsid w:val="00D51644"/>
    <w:rsid w:val="00D5186E"/>
    <w:rsid w:val="00D5374B"/>
    <w:rsid w:val="00D538C5"/>
    <w:rsid w:val="00D55125"/>
    <w:rsid w:val="00D55F5F"/>
    <w:rsid w:val="00D73DE8"/>
    <w:rsid w:val="00D84E11"/>
    <w:rsid w:val="00D9036B"/>
    <w:rsid w:val="00D91A37"/>
    <w:rsid w:val="00D9440C"/>
    <w:rsid w:val="00DA2A6D"/>
    <w:rsid w:val="00DA3E1F"/>
    <w:rsid w:val="00DA571A"/>
    <w:rsid w:val="00DA657E"/>
    <w:rsid w:val="00DA7FED"/>
    <w:rsid w:val="00DB1B81"/>
    <w:rsid w:val="00DB350D"/>
    <w:rsid w:val="00DB6E62"/>
    <w:rsid w:val="00DD14AA"/>
    <w:rsid w:val="00DD4F5C"/>
    <w:rsid w:val="00DD5ECB"/>
    <w:rsid w:val="00DE6F16"/>
    <w:rsid w:val="00E005DB"/>
    <w:rsid w:val="00E04AB1"/>
    <w:rsid w:val="00E1409E"/>
    <w:rsid w:val="00E24E01"/>
    <w:rsid w:val="00E31BE2"/>
    <w:rsid w:val="00E33650"/>
    <w:rsid w:val="00E33C44"/>
    <w:rsid w:val="00E45189"/>
    <w:rsid w:val="00E51492"/>
    <w:rsid w:val="00E52179"/>
    <w:rsid w:val="00E570A3"/>
    <w:rsid w:val="00E6300E"/>
    <w:rsid w:val="00E6760B"/>
    <w:rsid w:val="00E74AC4"/>
    <w:rsid w:val="00E76393"/>
    <w:rsid w:val="00E76C88"/>
    <w:rsid w:val="00E80305"/>
    <w:rsid w:val="00E85A84"/>
    <w:rsid w:val="00E913AC"/>
    <w:rsid w:val="00E93948"/>
    <w:rsid w:val="00EA1AB3"/>
    <w:rsid w:val="00EB3AD4"/>
    <w:rsid w:val="00EC2948"/>
    <w:rsid w:val="00ED26EE"/>
    <w:rsid w:val="00EE209F"/>
    <w:rsid w:val="00F005CF"/>
    <w:rsid w:val="00F01EA9"/>
    <w:rsid w:val="00F04BFF"/>
    <w:rsid w:val="00F04C03"/>
    <w:rsid w:val="00F139BF"/>
    <w:rsid w:val="00F2771F"/>
    <w:rsid w:val="00F310A2"/>
    <w:rsid w:val="00F3296F"/>
    <w:rsid w:val="00F33E5B"/>
    <w:rsid w:val="00F351F9"/>
    <w:rsid w:val="00F35A2F"/>
    <w:rsid w:val="00F37479"/>
    <w:rsid w:val="00F45881"/>
    <w:rsid w:val="00F47A7B"/>
    <w:rsid w:val="00F50835"/>
    <w:rsid w:val="00F5280F"/>
    <w:rsid w:val="00F64A6B"/>
    <w:rsid w:val="00F71E98"/>
    <w:rsid w:val="00F7292E"/>
    <w:rsid w:val="00F73D06"/>
    <w:rsid w:val="00F76CEB"/>
    <w:rsid w:val="00F804EA"/>
    <w:rsid w:val="00F81722"/>
    <w:rsid w:val="00F81EDC"/>
    <w:rsid w:val="00F842A0"/>
    <w:rsid w:val="00F97808"/>
    <w:rsid w:val="00FB08EE"/>
    <w:rsid w:val="00FB7052"/>
    <w:rsid w:val="00FC3BB5"/>
    <w:rsid w:val="00FC46B7"/>
    <w:rsid w:val="00FE396F"/>
    <w:rsid w:val="00FE7430"/>
    <w:rsid w:val="00FF6EB7"/>
    <w:rsid w:val="01531C03"/>
    <w:rsid w:val="01E9123C"/>
    <w:rsid w:val="02771DC4"/>
    <w:rsid w:val="02AB21C2"/>
    <w:rsid w:val="02AF632D"/>
    <w:rsid w:val="02B04F1F"/>
    <w:rsid w:val="02D42934"/>
    <w:rsid w:val="02FE6F8D"/>
    <w:rsid w:val="04535278"/>
    <w:rsid w:val="048E055C"/>
    <w:rsid w:val="053E06D5"/>
    <w:rsid w:val="059718EF"/>
    <w:rsid w:val="05D57FBC"/>
    <w:rsid w:val="05F238F1"/>
    <w:rsid w:val="06251CAE"/>
    <w:rsid w:val="07AD67D2"/>
    <w:rsid w:val="08370CFD"/>
    <w:rsid w:val="08A11AE3"/>
    <w:rsid w:val="0984245B"/>
    <w:rsid w:val="099903B1"/>
    <w:rsid w:val="0A7D26C9"/>
    <w:rsid w:val="0BD3147A"/>
    <w:rsid w:val="0DD75888"/>
    <w:rsid w:val="0E230BA5"/>
    <w:rsid w:val="0E2C44FF"/>
    <w:rsid w:val="0E476253"/>
    <w:rsid w:val="0E85151B"/>
    <w:rsid w:val="0F1D68BD"/>
    <w:rsid w:val="0F2D763D"/>
    <w:rsid w:val="0F6B1CED"/>
    <w:rsid w:val="10210C97"/>
    <w:rsid w:val="10221992"/>
    <w:rsid w:val="1038537B"/>
    <w:rsid w:val="103B6814"/>
    <w:rsid w:val="105D21F6"/>
    <w:rsid w:val="12053AF7"/>
    <w:rsid w:val="125E34E6"/>
    <w:rsid w:val="129E7A04"/>
    <w:rsid w:val="12B05584"/>
    <w:rsid w:val="14375ADC"/>
    <w:rsid w:val="14913266"/>
    <w:rsid w:val="15135F33"/>
    <w:rsid w:val="15591C17"/>
    <w:rsid w:val="15BE624B"/>
    <w:rsid w:val="15CC61F1"/>
    <w:rsid w:val="15F94FFF"/>
    <w:rsid w:val="17590593"/>
    <w:rsid w:val="18151B74"/>
    <w:rsid w:val="184714D7"/>
    <w:rsid w:val="18B23324"/>
    <w:rsid w:val="197B2ED9"/>
    <w:rsid w:val="19800814"/>
    <w:rsid w:val="199F0561"/>
    <w:rsid w:val="19E62F9C"/>
    <w:rsid w:val="1B002F26"/>
    <w:rsid w:val="1BF62A8C"/>
    <w:rsid w:val="1BFC2A94"/>
    <w:rsid w:val="1C081404"/>
    <w:rsid w:val="1C326DFE"/>
    <w:rsid w:val="1C5C7E04"/>
    <w:rsid w:val="1EEB48B4"/>
    <w:rsid w:val="1F5006D6"/>
    <w:rsid w:val="1FC62326"/>
    <w:rsid w:val="201B7B00"/>
    <w:rsid w:val="21281BD0"/>
    <w:rsid w:val="218B71FC"/>
    <w:rsid w:val="223B731B"/>
    <w:rsid w:val="22AB4E01"/>
    <w:rsid w:val="23587BAB"/>
    <w:rsid w:val="23762D4D"/>
    <w:rsid w:val="23C51F8B"/>
    <w:rsid w:val="23CD65F6"/>
    <w:rsid w:val="258B63C4"/>
    <w:rsid w:val="26165FBE"/>
    <w:rsid w:val="26572E78"/>
    <w:rsid w:val="2759517F"/>
    <w:rsid w:val="27D54C39"/>
    <w:rsid w:val="28B75E48"/>
    <w:rsid w:val="29E131C2"/>
    <w:rsid w:val="2A196940"/>
    <w:rsid w:val="2A5A0D09"/>
    <w:rsid w:val="2B0A5FDF"/>
    <w:rsid w:val="2B434AB1"/>
    <w:rsid w:val="2B5B73EA"/>
    <w:rsid w:val="2BFA67B0"/>
    <w:rsid w:val="2C1E07B9"/>
    <w:rsid w:val="2DD9690D"/>
    <w:rsid w:val="2E0708EC"/>
    <w:rsid w:val="2ED1509A"/>
    <w:rsid w:val="2FD20A39"/>
    <w:rsid w:val="3040138C"/>
    <w:rsid w:val="30825511"/>
    <w:rsid w:val="310D350E"/>
    <w:rsid w:val="32853FEE"/>
    <w:rsid w:val="32922F3F"/>
    <w:rsid w:val="32C16B26"/>
    <w:rsid w:val="32CB2B46"/>
    <w:rsid w:val="32F251E5"/>
    <w:rsid w:val="343B12E9"/>
    <w:rsid w:val="37481402"/>
    <w:rsid w:val="37CD773D"/>
    <w:rsid w:val="37D43928"/>
    <w:rsid w:val="386A6262"/>
    <w:rsid w:val="38E2368E"/>
    <w:rsid w:val="3A00608A"/>
    <w:rsid w:val="3A164C10"/>
    <w:rsid w:val="3B5B1F42"/>
    <w:rsid w:val="3BA36E00"/>
    <w:rsid w:val="3C0D2872"/>
    <w:rsid w:val="3C266704"/>
    <w:rsid w:val="3CFB2644"/>
    <w:rsid w:val="3D147542"/>
    <w:rsid w:val="3E905B21"/>
    <w:rsid w:val="3EC20A0D"/>
    <w:rsid w:val="3FC47B57"/>
    <w:rsid w:val="3FE26C6D"/>
    <w:rsid w:val="40C57EEB"/>
    <w:rsid w:val="40D264EC"/>
    <w:rsid w:val="41E77CDC"/>
    <w:rsid w:val="426B40C1"/>
    <w:rsid w:val="43E31AD6"/>
    <w:rsid w:val="45807F46"/>
    <w:rsid w:val="464002A6"/>
    <w:rsid w:val="465845C9"/>
    <w:rsid w:val="467070FD"/>
    <w:rsid w:val="46CD6807"/>
    <w:rsid w:val="471E0D9D"/>
    <w:rsid w:val="47DD67D5"/>
    <w:rsid w:val="47FB487A"/>
    <w:rsid w:val="48976C07"/>
    <w:rsid w:val="48DC18C3"/>
    <w:rsid w:val="48F76CA6"/>
    <w:rsid w:val="4C7A3A9B"/>
    <w:rsid w:val="4D9D340D"/>
    <w:rsid w:val="4F060418"/>
    <w:rsid w:val="4F1F62DD"/>
    <w:rsid w:val="505368E1"/>
    <w:rsid w:val="50716115"/>
    <w:rsid w:val="510669C1"/>
    <w:rsid w:val="511E543D"/>
    <w:rsid w:val="526D21B0"/>
    <w:rsid w:val="536255C8"/>
    <w:rsid w:val="53D573AE"/>
    <w:rsid w:val="54732B22"/>
    <w:rsid w:val="5526661D"/>
    <w:rsid w:val="55587ACC"/>
    <w:rsid w:val="566716F7"/>
    <w:rsid w:val="56B36C61"/>
    <w:rsid w:val="58B51FC5"/>
    <w:rsid w:val="58FB5AD0"/>
    <w:rsid w:val="59206145"/>
    <w:rsid w:val="5927667F"/>
    <w:rsid w:val="597A506F"/>
    <w:rsid w:val="5A022E6F"/>
    <w:rsid w:val="5A6138E5"/>
    <w:rsid w:val="5AFE48BC"/>
    <w:rsid w:val="5B181C3D"/>
    <w:rsid w:val="5B4245E8"/>
    <w:rsid w:val="5BBA678A"/>
    <w:rsid w:val="5CD3174B"/>
    <w:rsid w:val="5CF35637"/>
    <w:rsid w:val="5DD62705"/>
    <w:rsid w:val="5DF15388"/>
    <w:rsid w:val="5E421D6B"/>
    <w:rsid w:val="5E462EFA"/>
    <w:rsid w:val="5F1D3459"/>
    <w:rsid w:val="5F3C28C5"/>
    <w:rsid w:val="5F940839"/>
    <w:rsid w:val="5FC140C9"/>
    <w:rsid w:val="604C124D"/>
    <w:rsid w:val="605C47EC"/>
    <w:rsid w:val="60D64DB0"/>
    <w:rsid w:val="62165B7E"/>
    <w:rsid w:val="62AF4609"/>
    <w:rsid w:val="63B92BDD"/>
    <w:rsid w:val="63F73468"/>
    <w:rsid w:val="643F117A"/>
    <w:rsid w:val="645D42E4"/>
    <w:rsid w:val="64AC15B4"/>
    <w:rsid w:val="64CB459D"/>
    <w:rsid w:val="6534622E"/>
    <w:rsid w:val="655D7EF4"/>
    <w:rsid w:val="65AF54B2"/>
    <w:rsid w:val="68092E74"/>
    <w:rsid w:val="68D411CA"/>
    <w:rsid w:val="690F789B"/>
    <w:rsid w:val="6AB314C4"/>
    <w:rsid w:val="6AFA7FE2"/>
    <w:rsid w:val="6B2E37A6"/>
    <w:rsid w:val="6C067843"/>
    <w:rsid w:val="6C952E16"/>
    <w:rsid w:val="6CF4339A"/>
    <w:rsid w:val="6D136A62"/>
    <w:rsid w:val="6D6020F7"/>
    <w:rsid w:val="6DAA297E"/>
    <w:rsid w:val="6E496003"/>
    <w:rsid w:val="6EC34E58"/>
    <w:rsid w:val="6FDA5FB9"/>
    <w:rsid w:val="71294EB7"/>
    <w:rsid w:val="717F134F"/>
    <w:rsid w:val="71EF7C8C"/>
    <w:rsid w:val="74BE3EEA"/>
    <w:rsid w:val="750707ED"/>
    <w:rsid w:val="75631F95"/>
    <w:rsid w:val="759D0CE0"/>
    <w:rsid w:val="75C95572"/>
    <w:rsid w:val="75ED2111"/>
    <w:rsid w:val="77CA460B"/>
    <w:rsid w:val="77EA136A"/>
    <w:rsid w:val="78B47B08"/>
    <w:rsid w:val="78E91DA6"/>
    <w:rsid w:val="798F644D"/>
    <w:rsid w:val="7A070B7C"/>
    <w:rsid w:val="7A8712EA"/>
    <w:rsid w:val="7B184E76"/>
    <w:rsid w:val="7B946704"/>
    <w:rsid w:val="7D003D66"/>
    <w:rsid w:val="7D2974D6"/>
    <w:rsid w:val="7DC02BBF"/>
    <w:rsid w:val="7E4C2B15"/>
    <w:rsid w:val="7EBE12F2"/>
    <w:rsid w:val="7F9D2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4012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uiPriority="99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qFormat/>
    <w:pPr>
      <w:jc w:val="left"/>
    </w:pPr>
  </w:style>
  <w:style w:type="paragraph" w:styleId="a4">
    <w:name w:val="Balloon Text"/>
    <w:basedOn w:val="a"/>
    <w:link w:val="Char0"/>
    <w:qFormat/>
    <w:rPr>
      <w:sz w:val="18"/>
      <w:szCs w:val="18"/>
    </w:rPr>
  </w:style>
  <w:style w:type="paragraph" w:styleId="a5">
    <w:name w:val="footer"/>
    <w:basedOn w:val="a"/>
    <w:link w:val="Char1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qFormat/>
    <w:rPr>
      <w:b/>
      <w:bCs/>
    </w:rPr>
  </w:style>
  <w:style w:type="table" w:styleId="a8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Emphasis"/>
    <w:basedOn w:val="a0"/>
    <w:uiPriority w:val="20"/>
    <w:qFormat/>
    <w:rPr>
      <w:i/>
      <w:iCs/>
    </w:rPr>
  </w:style>
  <w:style w:type="character" w:styleId="aa">
    <w:name w:val="annotation reference"/>
    <w:basedOn w:val="a0"/>
    <w:qFormat/>
    <w:rPr>
      <w:sz w:val="21"/>
      <w:szCs w:val="21"/>
    </w:rPr>
  </w:style>
  <w:style w:type="character" w:customStyle="1" w:styleId="Char">
    <w:name w:val="批注文字 Char"/>
    <w:basedOn w:val="a0"/>
    <w:link w:val="a3"/>
    <w:qFormat/>
    <w:rPr>
      <w:sz w:val="21"/>
      <w:szCs w:val="22"/>
    </w:rPr>
  </w:style>
  <w:style w:type="character" w:customStyle="1" w:styleId="Char3">
    <w:name w:val="批注主题 Char"/>
    <w:basedOn w:val="Char"/>
    <w:link w:val="a7"/>
    <w:qFormat/>
    <w:rPr>
      <w:b/>
      <w:bCs/>
      <w:sz w:val="21"/>
      <w:szCs w:val="22"/>
    </w:rPr>
  </w:style>
  <w:style w:type="character" w:customStyle="1" w:styleId="Char0">
    <w:name w:val="批注框文本 Char"/>
    <w:basedOn w:val="a0"/>
    <w:link w:val="a4"/>
    <w:qFormat/>
    <w:rPr>
      <w:sz w:val="18"/>
      <w:szCs w:val="18"/>
    </w:rPr>
  </w:style>
  <w:style w:type="paragraph" w:customStyle="1" w:styleId="1">
    <w:name w:val="修订1"/>
    <w:hidden/>
    <w:uiPriority w:val="99"/>
    <w:semiHidden/>
    <w:rPr>
      <w:rFonts w:asciiTheme="minorHAnsi" w:eastAsiaTheme="minorEastAsia" w:hAnsiTheme="minorHAnsi" w:cstheme="minorBidi"/>
      <w:sz w:val="21"/>
      <w:szCs w:val="22"/>
    </w:rPr>
  </w:style>
  <w:style w:type="character" w:customStyle="1" w:styleId="Char2">
    <w:name w:val="页眉 Char"/>
    <w:basedOn w:val="a0"/>
    <w:link w:val="a6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Pr>
      <w:sz w:val="18"/>
      <w:szCs w:val="18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uiPriority="99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qFormat/>
    <w:pPr>
      <w:jc w:val="left"/>
    </w:pPr>
  </w:style>
  <w:style w:type="paragraph" w:styleId="a4">
    <w:name w:val="Balloon Text"/>
    <w:basedOn w:val="a"/>
    <w:link w:val="Char0"/>
    <w:qFormat/>
    <w:rPr>
      <w:sz w:val="18"/>
      <w:szCs w:val="18"/>
    </w:rPr>
  </w:style>
  <w:style w:type="paragraph" w:styleId="a5">
    <w:name w:val="footer"/>
    <w:basedOn w:val="a"/>
    <w:link w:val="Char1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qFormat/>
    <w:rPr>
      <w:b/>
      <w:bCs/>
    </w:rPr>
  </w:style>
  <w:style w:type="table" w:styleId="a8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Emphasis"/>
    <w:basedOn w:val="a0"/>
    <w:uiPriority w:val="20"/>
    <w:qFormat/>
    <w:rPr>
      <w:i/>
      <w:iCs/>
    </w:rPr>
  </w:style>
  <w:style w:type="character" w:styleId="aa">
    <w:name w:val="annotation reference"/>
    <w:basedOn w:val="a0"/>
    <w:qFormat/>
    <w:rPr>
      <w:sz w:val="21"/>
      <w:szCs w:val="21"/>
    </w:rPr>
  </w:style>
  <w:style w:type="character" w:customStyle="1" w:styleId="Char">
    <w:name w:val="批注文字 Char"/>
    <w:basedOn w:val="a0"/>
    <w:link w:val="a3"/>
    <w:qFormat/>
    <w:rPr>
      <w:sz w:val="21"/>
      <w:szCs w:val="22"/>
    </w:rPr>
  </w:style>
  <w:style w:type="character" w:customStyle="1" w:styleId="Char3">
    <w:name w:val="批注主题 Char"/>
    <w:basedOn w:val="Char"/>
    <w:link w:val="a7"/>
    <w:qFormat/>
    <w:rPr>
      <w:b/>
      <w:bCs/>
      <w:sz w:val="21"/>
      <w:szCs w:val="22"/>
    </w:rPr>
  </w:style>
  <w:style w:type="character" w:customStyle="1" w:styleId="Char0">
    <w:name w:val="批注框文本 Char"/>
    <w:basedOn w:val="a0"/>
    <w:link w:val="a4"/>
    <w:qFormat/>
    <w:rPr>
      <w:sz w:val="18"/>
      <w:szCs w:val="18"/>
    </w:rPr>
  </w:style>
  <w:style w:type="paragraph" w:customStyle="1" w:styleId="1">
    <w:name w:val="修订1"/>
    <w:hidden/>
    <w:uiPriority w:val="99"/>
    <w:semiHidden/>
    <w:rPr>
      <w:rFonts w:asciiTheme="minorHAnsi" w:eastAsiaTheme="minorEastAsia" w:hAnsiTheme="minorHAnsi" w:cstheme="minorBidi"/>
      <w:sz w:val="21"/>
      <w:szCs w:val="22"/>
    </w:rPr>
  </w:style>
  <w:style w:type="character" w:customStyle="1" w:styleId="Char2">
    <w:name w:val="页眉 Char"/>
    <w:basedOn w:val="a0"/>
    <w:link w:val="a6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Pr>
      <w:sz w:val="18"/>
      <w:szCs w:val="18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426EF7B-B465-49E5-9706-CB43D33B4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uzh</dc:creator>
  <cp:lastModifiedBy>dell</cp:lastModifiedBy>
  <cp:revision>3</cp:revision>
  <cp:lastPrinted>2022-07-07T06:29:00Z</cp:lastPrinted>
  <dcterms:created xsi:type="dcterms:W3CDTF">2022-08-29T08:51:00Z</dcterms:created>
  <dcterms:modified xsi:type="dcterms:W3CDTF">2022-08-31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  <property fmtid="{D5CDD505-2E9C-101B-9397-08002B2CF9AE}" pid="3" name="ICV">
    <vt:lpwstr>8F45D5F560274A21B092238A9526C822</vt:lpwstr>
  </property>
  <property fmtid="{D5CDD505-2E9C-101B-9397-08002B2CF9AE}" pid="4" name="KSOSaveFontToCloudKey">
    <vt:lpwstr>0_embed</vt:lpwstr>
  </property>
</Properties>
</file>